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3514, Number Passed Filter: 82947</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3-08-03T03:00:48Z</dcterms:created>
  <dcterms:modified xsi:type="dcterms:W3CDTF">2023-08-03T03: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